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61d15f1</w:t>
        </w:r>
      </w:hyperlink>
      <w:r>
        <w:t xml:space="preserve"> </w:t>
      </w:r>
      <w:r>
        <w:t xml:space="preserve">on Ma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61d15f13d08e1198660b00662e93261a41553a4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61d15f13d08e1198660b00662e93261a41553a4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61d15f13d08e1198660b00662e93261a41553a4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61d15f13d08e1198660b00662e93261a41553a4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20T00:48:43Z</dcterms:created>
  <dcterms:modified xsi:type="dcterms:W3CDTF">2022-05-20T0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